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3AF105" w14:textId="77777777" w:rsidR="0036562B" w:rsidRPr="0036562B" w:rsidRDefault="0036562B" w:rsidP="0036562B">
      <w:pPr>
        <w:spacing w:line="240" w:lineRule="auto"/>
        <w:contextualSpacing/>
        <w:jc w:val="right"/>
        <w:rPr>
          <w:rFonts w:asciiTheme="majorHAnsi" w:hAnsiTheme="majorHAnsi"/>
          <w:b/>
          <w:color w:val="FF0000"/>
          <w:sz w:val="36"/>
          <w:szCs w:val="24"/>
        </w:rPr>
      </w:pPr>
      <w:r w:rsidRPr="0036562B">
        <w:rPr>
          <w:rFonts w:asciiTheme="majorHAnsi" w:hAnsiTheme="majorHAnsi"/>
          <w:b/>
          <w:color w:val="FF0000"/>
          <w:sz w:val="36"/>
          <w:szCs w:val="24"/>
        </w:rPr>
        <w:t>DRAFT</w:t>
      </w:r>
    </w:p>
    <w:p w14:paraId="5491FD1C" w14:textId="53479564" w:rsidR="00627E8A" w:rsidRPr="00D017D5" w:rsidRDefault="00627E8A" w:rsidP="00627E8A">
      <w:pPr>
        <w:spacing w:line="240" w:lineRule="auto"/>
        <w:contextualSpacing/>
        <w:jc w:val="center"/>
        <w:rPr>
          <w:rFonts w:asciiTheme="majorHAnsi" w:hAnsiTheme="majorHAnsi"/>
          <w:b/>
          <w:sz w:val="36"/>
          <w:szCs w:val="24"/>
        </w:rPr>
      </w:pPr>
      <w:r w:rsidRPr="00D017D5">
        <w:rPr>
          <w:rFonts w:asciiTheme="majorHAnsi" w:hAnsiTheme="majorHAnsi"/>
          <w:b/>
          <w:sz w:val="36"/>
          <w:szCs w:val="24"/>
        </w:rPr>
        <w:t xml:space="preserve">GRAND </w:t>
      </w:r>
      <w:r>
        <w:rPr>
          <w:rFonts w:asciiTheme="majorHAnsi" w:hAnsiTheme="majorHAnsi"/>
          <w:b/>
          <w:sz w:val="36"/>
          <w:szCs w:val="24"/>
        </w:rPr>
        <w:t>LODGE ON PEAK 7</w:t>
      </w:r>
      <w:r w:rsidRPr="00D017D5">
        <w:rPr>
          <w:rFonts w:asciiTheme="majorHAnsi" w:hAnsiTheme="majorHAnsi"/>
          <w:b/>
          <w:sz w:val="36"/>
          <w:szCs w:val="24"/>
        </w:rPr>
        <w:t xml:space="preserve"> OWNERS ASSOCIATION</w:t>
      </w:r>
    </w:p>
    <w:p w14:paraId="7FA800D9" w14:textId="77777777" w:rsidR="00627E8A" w:rsidRPr="00D017D5" w:rsidRDefault="00627E8A" w:rsidP="00627E8A">
      <w:pPr>
        <w:spacing w:line="240" w:lineRule="auto"/>
        <w:contextualSpacing/>
        <w:jc w:val="center"/>
        <w:rPr>
          <w:rFonts w:asciiTheme="majorHAnsi" w:hAnsiTheme="majorHAnsi"/>
          <w:b/>
          <w:sz w:val="36"/>
          <w:szCs w:val="24"/>
        </w:rPr>
      </w:pPr>
      <w:r w:rsidRPr="00D017D5">
        <w:rPr>
          <w:rFonts w:asciiTheme="majorHAnsi" w:hAnsiTheme="majorHAnsi"/>
          <w:b/>
          <w:sz w:val="36"/>
          <w:szCs w:val="24"/>
        </w:rPr>
        <w:t>ANNUAL MEETING MINUTES</w:t>
      </w:r>
    </w:p>
    <w:p w14:paraId="6B357153" w14:textId="7340DE2F" w:rsidR="00627E8A" w:rsidRPr="00D017D5" w:rsidRDefault="00627E8A" w:rsidP="00627E8A">
      <w:pPr>
        <w:spacing w:line="240" w:lineRule="auto"/>
        <w:contextualSpacing/>
        <w:jc w:val="center"/>
        <w:rPr>
          <w:rFonts w:asciiTheme="majorHAnsi" w:hAnsiTheme="majorHAnsi"/>
          <w:b/>
          <w:sz w:val="36"/>
          <w:szCs w:val="24"/>
        </w:rPr>
      </w:pPr>
      <w:r w:rsidRPr="00D017D5">
        <w:rPr>
          <w:rFonts w:asciiTheme="majorHAnsi" w:hAnsiTheme="majorHAnsi"/>
          <w:b/>
          <w:sz w:val="36"/>
          <w:szCs w:val="24"/>
        </w:rPr>
        <w:t xml:space="preserve">Saturday </w:t>
      </w:r>
      <w:r w:rsidR="00EB28B7">
        <w:rPr>
          <w:rFonts w:asciiTheme="majorHAnsi" w:hAnsiTheme="majorHAnsi"/>
          <w:b/>
          <w:sz w:val="36"/>
          <w:szCs w:val="24"/>
        </w:rPr>
        <w:t xml:space="preserve">April </w:t>
      </w:r>
      <w:r w:rsidR="00365B9E">
        <w:rPr>
          <w:rFonts w:asciiTheme="majorHAnsi" w:hAnsiTheme="majorHAnsi"/>
          <w:b/>
          <w:sz w:val="36"/>
          <w:szCs w:val="24"/>
        </w:rPr>
        <w:t>9, 2022</w:t>
      </w:r>
      <w:r w:rsidRPr="00D017D5">
        <w:rPr>
          <w:rFonts w:asciiTheme="majorHAnsi" w:hAnsiTheme="majorHAnsi"/>
          <w:b/>
          <w:sz w:val="36"/>
          <w:szCs w:val="24"/>
        </w:rPr>
        <w:t xml:space="preserve"> </w:t>
      </w:r>
    </w:p>
    <w:p w14:paraId="7C497DF3" w14:textId="77777777" w:rsidR="00627E8A" w:rsidRPr="008C73DD" w:rsidRDefault="00627E8A" w:rsidP="00627E8A">
      <w:pPr>
        <w:spacing w:line="240" w:lineRule="auto"/>
        <w:contextualSpacing/>
      </w:pPr>
    </w:p>
    <w:p w14:paraId="2A71DCC6" w14:textId="58649B3B" w:rsidR="00627E8A" w:rsidRPr="00B60DDE" w:rsidRDefault="00627E8A" w:rsidP="00627E8A">
      <w:pPr>
        <w:spacing w:line="240" w:lineRule="auto"/>
        <w:contextualSpacing/>
        <w:rPr>
          <w:b/>
          <w:sz w:val="24"/>
        </w:rPr>
      </w:pPr>
      <w:r w:rsidRPr="00B60DDE">
        <w:rPr>
          <w:b/>
          <w:sz w:val="24"/>
        </w:rPr>
        <w:t>A</w:t>
      </w:r>
      <w:r w:rsidR="00D92982">
        <w:rPr>
          <w:b/>
          <w:sz w:val="24"/>
        </w:rPr>
        <w:t>ttendance</w:t>
      </w:r>
    </w:p>
    <w:p w14:paraId="6D2F5764" w14:textId="43806B74" w:rsidR="00627E8A" w:rsidRDefault="00627E8A" w:rsidP="00627E8A">
      <w:pPr>
        <w:spacing w:line="240" w:lineRule="auto"/>
        <w:ind w:left="2880" w:hanging="2880"/>
        <w:contextualSpacing/>
      </w:pPr>
      <w:r>
        <w:rPr>
          <w:b/>
        </w:rPr>
        <w:t>Board Members Present:</w:t>
      </w:r>
      <w:r>
        <w:rPr>
          <w:b/>
        </w:rPr>
        <w:tab/>
      </w:r>
      <w:r>
        <w:t xml:space="preserve">Linda Cole, Roger Lemmon, Mike Hedensten, Nick Doran, Blake Davis </w:t>
      </w:r>
    </w:p>
    <w:p w14:paraId="4C3891C3" w14:textId="590A0022" w:rsidR="00627E8A" w:rsidRPr="00D1358E" w:rsidRDefault="00627E8A" w:rsidP="00627E8A">
      <w:pPr>
        <w:spacing w:line="240" w:lineRule="auto"/>
        <w:ind w:left="2880" w:hanging="2880"/>
        <w:contextualSpacing/>
      </w:pPr>
      <w:r>
        <w:rPr>
          <w:b/>
        </w:rPr>
        <w:t>Advisory Committee Members:</w:t>
      </w:r>
      <w:r>
        <w:tab/>
        <w:t>Steve Gunther</w:t>
      </w:r>
      <w:r w:rsidR="00827C06">
        <w:t>,</w:t>
      </w:r>
      <w:r w:rsidRPr="00365B9E">
        <w:t xml:space="preserve"> Bill Regehr, </w:t>
      </w:r>
      <w:r w:rsidR="00827C06" w:rsidRPr="00365B9E">
        <w:t>Jamie</w:t>
      </w:r>
      <w:r w:rsidR="00827C06">
        <w:t xml:space="preserve"> Keiffer,</w:t>
      </w:r>
      <w:r w:rsidR="005A0075">
        <w:t xml:space="preserve"> Peter Strom, </w:t>
      </w:r>
      <w:r w:rsidR="00007C9A">
        <w:t>Rob Balson</w:t>
      </w:r>
      <w:r>
        <w:t xml:space="preserve"> </w:t>
      </w:r>
    </w:p>
    <w:p w14:paraId="313CB830" w14:textId="2E82CF7A" w:rsidR="00627E8A" w:rsidRDefault="00627E8A" w:rsidP="00627E8A">
      <w:pPr>
        <w:spacing w:line="240" w:lineRule="auto"/>
        <w:ind w:left="2880" w:hanging="2880"/>
        <w:contextualSpacing/>
      </w:pPr>
      <w:r w:rsidRPr="008C73DD">
        <w:rPr>
          <w:b/>
        </w:rPr>
        <w:t>Management Present:</w:t>
      </w:r>
      <w:r>
        <w:tab/>
        <w:t xml:space="preserve">Kimberly Tramontana, Joanni Linton, </w:t>
      </w:r>
      <w:r w:rsidR="00365B9E">
        <w:t>Lindsay Reinwand, Amie Yoder</w:t>
      </w:r>
      <w:r>
        <w:t>, Mary Kay Perrotti, Joe Clark-Fulcher, Peggy Helfrich</w:t>
      </w:r>
    </w:p>
    <w:p w14:paraId="1A90A15E" w14:textId="77777777" w:rsidR="00CE65C8" w:rsidRPr="008C73DD" w:rsidRDefault="00CE65C8" w:rsidP="00627E8A">
      <w:pPr>
        <w:spacing w:line="240" w:lineRule="auto"/>
        <w:ind w:left="2880" w:hanging="2880"/>
        <w:contextualSpacing/>
      </w:pPr>
    </w:p>
    <w:p w14:paraId="47DEEF96" w14:textId="3E9453BE" w:rsidR="00CE65C8" w:rsidRPr="00287D3D" w:rsidRDefault="00CE65C8" w:rsidP="00827C06">
      <w:pPr>
        <w:numPr>
          <w:ilvl w:val="0"/>
          <w:numId w:val="7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r w:rsidRPr="00287D3D">
        <w:rPr>
          <w:rFonts w:ascii="Calibri" w:eastAsia="Times New Roman" w:hAnsi="Calibri" w:cs="Calibri"/>
          <w:color w:val="000000"/>
        </w:rPr>
        <w:t>Call to Order – Establish Quorum of 10% – Linda Cole, GL7OA Board President</w:t>
      </w:r>
    </w:p>
    <w:p w14:paraId="4E9A2B4D" w14:textId="29DDDB0F" w:rsidR="00CE65C8" w:rsidRPr="00287D3D" w:rsidRDefault="00827C06" w:rsidP="003E264B">
      <w:pPr>
        <w:pStyle w:val="ListParagraph"/>
        <w:numPr>
          <w:ilvl w:val="1"/>
          <w:numId w:val="7"/>
        </w:numPr>
        <w:spacing w:line="240" w:lineRule="auto"/>
      </w:pPr>
      <w:r w:rsidRPr="00287D3D">
        <w:t xml:space="preserve">Linda Cole, Grand Lodge on Peak 7 Board President, called the meeting to order at </w:t>
      </w:r>
      <w:r w:rsidR="003118FB">
        <w:t>1:06pm.</w:t>
      </w:r>
      <w:r w:rsidRPr="00287D3D">
        <w:t xml:space="preserve"> </w:t>
      </w:r>
    </w:p>
    <w:p w14:paraId="0B7C12B3" w14:textId="486AA495" w:rsidR="00CE65C8" w:rsidRPr="00287D3D" w:rsidRDefault="00CE65C8" w:rsidP="00827C06">
      <w:pPr>
        <w:numPr>
          <w:ilvl w:val="0"/>
          <w:numId w:val="7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r w:rsidRPr="00287D3D">
        <w:rPr>
          <w:rFonts w:ascii="Calibri" w:eastAsia="Times New Roman" w:hAnsi="Calibri" w:cs="Calibri"/>
          <w:color w:val="000000"/>
        </w:rPr>
        <w:t>Call for Changes to the Agenda – Linda Cole, GL7OA Board President</w:t>
      </w:r>
    </w:p>
    <w:p w14:paraId="3E38BBD3" w14:textId="62D7140E" w:rsidR="003E264B" w:rsidRPr="00287D3D" w:rsidRDefault="003E264B" w:rsidP="003E264B">
      <w:pPr>
        <w:numPr>
          <w:ilvl w:val="1"/>
          <w:numId w:val="7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r w:rsidRPr="00287D3D">
        <w:rPr>
          <w:rFonts w:ascii="Calibri" w:eastAsia="Times New Roman" w:hAnsi="Calibri" w:cs="Calibri"/>
          <w:color w:val="000000"/>
        </w:rPr>
        <w:t xml:space="preserve">There were no changes to the agenda. </w:t>
      </w:r>
    </w:p>
    <w:p w14:paraId="31E61BD2" w14:textId="77777777" w:rsidR="00CE65C8" w:rsidRPr="00287D3D" w:rsidRDefault="00CE65C8" w:rsidP="00CE65C8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63C60301" w14:textId="31A3A475" w:rsidR="00CE65C8" w:rsidRPr="00287D3D" w:rsidRDefault="00CE65C8" w:rsidP="00827C06">
      <w:pPr>
        <w:numPr>
          <w:ilvl w:val="0"/>
          <w:numId w:val="7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r w:rsidRPr="00287D3D">
        <w:rPr>
          <w:rFonts w:ascii="Calibri" w:eastAsia="Times New Roman" w:hAnsi="Calibri" w:cs="Calibri"/>
          <w:color w:val="000000"/>
        </w:rPr>
        <w:t xml:space="preserve">Introductions – </w:t>
      </w:r>
      <w:r w:rsidR="003118FB">
        <w:rPr>
          <w:rFonts w:ascii="Calibri" w:eastAsia="Times New Roman" w:hAnsi="Calibri" w:cs="Calibri"/>
          <w:color w:val="000000"/>
        </w:rPr>
        <w:t>Lindsay Reinwand</w:t>
      </w:r>
      <w:r w:rsidRPr="00287D3D">
        <w:rPr>
          <w:rFonts w:ascii="Calibri" w:eastAsia="Times New Roman" w:hAnsi="Calibri" w:cs="Calibri"/>
          <w:color w:val="000000"/>
        </w:rPr>
        <w:t>, GL7 General Manager</w:t>
      </w:r>
    </w:p>
    <w:p w14:paraId="3E6E34A6" w14:textId="77777777" w:rsidR="00CE65C8" w:rsidRPr="00287D3D" w:rsidRDefault="00CE65C8" w:rsidP="00827C06">
      <w:pPr>
        <w:numPr>
          <w:ilvl w:val="1"/>
          <w:numId w:val="7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r w:rsidRPr="00287D3D">
        <w:rPr>
          <w:rFonts w:ascii="Calibri" w:eastAsia="Times New Roman" w:hAnsi="Calibri" w:cs="Calibri"/>
          <w:color w:val="000000"/>
        </w:rPr>
        <w:t>Board of Directors and Advisory Committee</w:t>
      </w:r>
    </w:p>
    <w:p w14:paraId="24E6A4BD" w14:textId="77777777" w:rsidR="00CE65C8" w:rsidRPr="00287D3D" w:rsidRDefault="00CE65C8" w:rsidP="00827C06">
      <w:pPr>
        <w:numPr>
          <w:ilvl w:val="1"/>
          <w:numId w:val="7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r w:rsidRPr="00287D3D">
        <w:rPr>
          <w:rFonts w:ascii="Calibri" w:eastAsia="Times New Roman" w:hAnsi="Calibri" w:cs="Calibri"/>
          <w:color w:val="000000"/>
        </w:rPr>
        <w:t>Affiliate Representatives</w:t>
      </w:r>
    </w:p>
    <w:p w14:paraId="3F4AB7BC" w14:textId="77777777" w:rsidR="00CE65C8" w:rsidRPr="00287D3D" w:rsidRDefault="00CE65C8" w:rsidP="00827C06">
      <w:pPr>
        <w:numPr>
          <w:ilvl w:val="1"/>
          <w:numId w:val="7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r w:rsidRPr="00287D3D">
        <w:rPr>
          <w:rFonts w:ascii="Calibri" w:eastAsia="Times New Roman" w:hAnsi="Calibri" w:cs="Calibri"/>
          <w:color w:val="000000"/>
        </w:rPr>
        <w:t>Management Company</w:t>
      </w:r>
    </w:p>
    <w:p w14:paraId="30776F4E" w14:textId="77777777" w:rsidR="00CE65C8" w:rsidRPr="00287D3D" w:rsidRDefault="00CE65C8" w:rsidP="00CE65C8">
      <w:pPr>
        <w:spacing w:after="0" w:line="240" w:lineRule="auto"/>
        <w:ind w:left="1080"/>
        <w:rPr>
          <w:rFonts w:ascii="Calibri" w:eastAsia="Times New Roman" w:hAnsi="Calibri" w:cs="Calibri"/>
          <w:color w:val="000000"/>
        </w:rPr>
      </w:pPr>
    </w:p>
    <w:p w14:paraId="70F5CC2A" w14:textId="07B4A5B4" w:rsidR="00CE65C8" w:rsidRPr="00287D3D" w:rsidRDefault="00CE65C8" w:rsidP="00827C06">
      <w:pPr>
        <w:numPr>
          <w:ilvl w:val="0"/>
          <w:numId w:val="7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r w:rsidRPr="00287D3D">
        <w:rPr>
          <w:rFonts w:ascii="Calibri" w:eastAsia="Times New Roman" w:hAnsi="Calibri" w:cs="Calibri"/>
          <w:color w:val="000000"/>
        </w:rPr>
        <w:t>Board Election and Advisory Committee Appointment Results – Peggy Helfrich, BGV HOA Operations Manager</w:t>
      </w:r>
    </w:p>
    <w:p w14:paraId="6691D466" w14:textId="19E9A6D4" w:rsidR="00287D3D" w:rsidRPr="00287D3D" w:rsidRDefault="003118FB" w:rsidP="003E264B">
      <w:pPr>
        <w:numPr>
          <w:ilvl w:val="1"/>
          <w:numId w:val="7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Mike Hedensten and Roger Lemmon have</w:t>
      </w:r>
      <w:r w:rsidR="00287D3D" w:rsidRPr="00287D3D">
        <w:rPr>
          <w:rFonts w:ascii="Calibri" w:eastAsia="Times New Roman" w:hAnsi="Calibri" w:cs="Calibri"/>
          <w:color w:val="000000"/>
        </w:rPr>
        <w:t xml:space="preserve"> been re-elected to the Board</w:t>
      </w:r>
    </w:p>
    <w:p w14:paraId="3845AEF3" w14:textId="01E977E4" w:rsidR="003E264B" w:rsidRPr="00287D3D" w:rsidRDefault="0003573A" w:rsidP="003E264B">
      <w:pPr>
        <w:numPr>
          <w:ilvl w:val="1"/>
          <w:numId w:val="7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Appointed</w:t>
      </w:r>
      <w:r w:rsidR="00287D3D" w:rsidRPr="00287D3D">
        <w:rPr>
          <w:rFonts w:ascii="Calibri" w:eastAsia="Times New Roman" w:hAnsi="Calibri" w:cs="Calibri"/>
          <w:color w:val="000000"/>
        </w:rPr>
        <w:t xml:space="preserve"> Advisory Committee members</w:t>
      </w:r>
    </w:p>
    <w:p w14:paraId="40639384" w14:textId="6DD6E442" w:rsidR="00287D3D" w:rsidRPr="0029377C" w:rsidRDefault="0029377C" w:rsidP="00287D3D">
      <w:pPr>
        <w:numPr>
          <w:ilvl w:val="2"/>
          <w:numId w:val="7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r w:rsidRPr="0029377C">
        <w:rPr>
          <w:rFonts w:ascii="Calibri" w:eastAsia="Times New Roman" w:hAnsi="Calibri" w:cs="Calibri"/>
          <w:color w:val="000000"/>
        </w:rPr>
        <w:t>Jamie Keiffer (reappointed)</w:t>
      </w:r>
    </w:p>
    <w:p w14:paraId="5386C54A" w14:textId="21253F67" w:rsidR="0029377C" w:rsidRPr="0029377C" w:rsidRDefault="0029377C" w:rsidP="00287D3D">
      <w:pPr>
        <w:numPr>
          <w:ilvl w:val="2"/>
          <w:numId w:val="7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r w:rsidRPr="0029377C">
        <w:rPr>
          <w:rFonts w:ascii="Calibri" w:eastAsia="Times New Roman" w:hAnsi="Calibri" w:cs="Calibri"/>
          <w:color w:val="000000"/>
        </w:rPr>
        <w:t>Jeanne Symonds</w:t>
      </w:r>
    </w:p>
    <w:p w14:paraId="284ED2B3" w14:textId="62BFE771" w:rsidR="0029377C" w:rsidRPr="0029377C" w:rsidRDefault="0029377C" w:rsidP="00287D3D">
      <w:pPr>
        <w:numPr>
          <w:ilvl w:val="2"/>
          <w:numId w:val="7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r w:rsidRPr="0029377C">
        <w:rPr>
          <w:rFonts w:ascii="Calibri" w:eastAsia="Times New Roman" w:hAnsi="Calibri" w:cs="Calibri"/>
          <w:color w:val="000000"/>
        </w:rPr>
        <w:t>Angie Verburg</w:t>
      </w:r>
    </w:p>
    <w:p w14:paraId="70695DAD" w14:textId="6FCFB76C" w:rsidR="0029377C" w:rsidRPr="0029377C" w:rsidRDefault="0029377C" w:rsidP="00287D3D">
      <w:pPr>
        <w:numPr>
          <w:ilvl w:val="2"/>
          <w:numId w:val="7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r w:rsidRPr="0029377C">
        <w:rPr>
          <w:rFonts w:ascii="Calibri" w:eastAsia="Times New Roman" w:hAnsi="Calibri" w:cs="Calibri"/>
          <w:color w:val="000000"/>
        </w:rPr>
        <w:t>Bruce Vix</w:t>
      </w:r>
    </w:p>
    <w:p w14:paraId="20A65661" w14:textId="77777777" w:rsidR="00CE65C8" w:rsidRPr="00287D3D" w:rsidRDefault="00CE65C8" w:rsidP="00CE65C8">
      <w:pPr>
        <w:spacing w:after="0" w:line="240" w:lineRule="auto"/>
        <w:ind w:left="1440"/>
        <w:rPr>
          <w:rFonts w:ascii="Calibri" w:eastAsia="Times New Roman" w:hAnsi="Calibri" w:cs="Calibri"/>
          <w:color w:val="000000"/>
        </w:rPr>
      </w:pPr>
    </w:p>
    <w:p w14:paraId="284C891A" w14:textId="74D55406" w:rsidR="00CE65C8" w:rsidRPr="00287D3D" w:rsidRDefault="00CE65C8" w:rsidP="00827C06">
      <w:pPr>
        <w:numPr>
          <w:ilvl w:val="0"/>
          <w:numId w:val="7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r w:rsidRPr="00287D3D">
        <w:rPr>
          <w:rFonts w:ascii="Calibri" w:eastAsia="Times New Roman" w:hAnsi="Calibri" w:cs="Calibri"/>
          <w:color w:val="000000"/>
        </w:rPr>
        <w:t>Call for the Approval of 202</w:t>
      </w:r>
      <w:r w:rsidR="0029377C">
        <w:rPr>
          <w:rFonts w:ascii="Calibri" w:eastAsia="Times New Roman" w:hAnsi="Calibri" w:cs="Calibri"/>
          <w:color w:val="000000"/>
        </w:rPr>
        <w:t>1</w:t>
      </w:r>
      <w:r w:rsidRPr="00287D3D">
        <w:rPr>
          <w:rFonts w:ascii="Calibri" w:eastAsia="Times New Roman" w:hAnsi="Calibri" w:cs="Calibri"/>
          <w:color w:val="000000"/>
        </w:rPr>
        <w:t xml:space="preserve"> Annual Meeting Minutes – Linda Cole, GL7OA Board President – </w:t>
      </w:r>
      <w:r w:rsidRPr="00287D3D">
        <w:rPr>
          <w:rFonts w:ascii="Calibri" w:eastAsia="Times New Roman" w:hAnsi="Calibri" w:cs="Calibri"/>
          <w:i/>
          <w:iCs/>
          <w:color w:val="000000"/>
        </w:rPr>
        <w:t>owner vote required</w:t>
      </w:r>
    </w:p>
    <w:p w14:paraId="1B347753" w14:textId="65909D8F" w:rsidR="00CE65C8" w:rsidRDefault="003E264B" w:rsidP="003E264B">
      <w:pPr>
        <w:pStyle w:val="ListParagraph"/>
        <w:numPr>
          <w:ilvl w:val="1"/>
          <w:numId w:val="7"/>
        </w:numPr>
        <w:spacing w:line="240" w:lineRule="auto"/>
        <w:rPr>
          <w:bCs/>
        </w:rPr>
      </w:pPr>
      <w:r w:rsidRPr="00596E4B">
        <w:rPr>
          <w:bCs/>
        </w:rPr>
        <w:t>The motion to approve the 20</w:t>
      </w:r>
      <w:r>
        <w:rPr>
          <w:bCs/>
        </w:rPr>
        <w:t>2</w:t>
      </w:r>
      <w:r w:rsidR="0029377C">
        <w:rPr>
          <w:bCs/>
        </w:rPr>
        <w:t>1</w:t>
      </w:r>
      <w:r w:rsidRPr="00596E4B">
        <w:rPr>
          <w:bCs/>
        </w:rPr>
        <w:t xml:space="preserve"> Annual Meeting minutes was made by </w:t>
      </w:r>
      <w:r w:rsidR="00985E16">
        <w:rPr>
          <w:bCs/>
        </w:rPr>
        <w:t>Barbara Bernhardt</w:t>
      </w:r>
      <w:r w:rsidRPr="00596E4B">
        <w:rPr>
          <w:bCs/>
        </w:rPr>
        <w:t xml:space="preserve">, seconded by </w:t>
      </w:r>
      <w:r w:rsidR="00985E16">
        <w:rPr>
          <w:bCs/>
        </w:rPr>
        <w:t>Helen Broadway</w:t>
      </w:r>
      <w:r w:rsidRPr="00596E4B">
        <w:rPr>
          <w:bCs/>
        </w:rPr>
        <w:t xml:space="preserve">. </w:t>
      </w:r>
      <w:r w:rsidR="00985E16">
        <w:rPr>
          <w:bCs/>
        </w:rPr>
        <w:t>97% approve, 3% abstain</w:t>
      </w:r>
      <w:r w:rsidRPr="00596E4B">
        <w:rPr>
          <w:bCs/>
        </w:rPr>
        <w:t xml:space="preserve"> </w:t>
      </w:r>
    </w:p>
    <w:p w14:paraId="22253024" w14:textId="77777777" w:rsidR="003E264B" w:rsidRPr="00287D3D" w:rsidRDefault="003E264B" w:rsidP="003E264B">
      <w:pPr>
        <w:pStyle w:val="ListParagraph"/>
        <w:spacing w:line="240" w:lineRule="auto"/>
        <w:ind w:left="1440"/>
        <w:rPr>
          <w:bCs/>
        </w:rPr>
      </w:pPr>
    </w:p>
    <w:p w14:paraId="46D26C91" w14:textId="36D5F66E" w:rsidR="00CE65C8" w:rsidRPr="00287D3D" w:rsidRDefault="00CE65C8" w:rsidP="00827C06">
      <w:pPr>
        <w:numPr>
          <w:ilvl w:val="0"/>
          <w:numId w:val="7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r w:rsidRPr="00287D3D">
        <w:rPr>
          <w:rFonts w:ascii="Calibri" w:eastAsia="Times New Roman" w:hAnsi="Calibri" w:cs="Calibri"/>
          <w:color w:val="000000"/>
        </w:rPr>
        <w:t>Audited Financial Statement Review for the Fiscal Year Ending December 31, 202</w:t>
      </w:r>
      <w:r w:rsidR="00985E16">
        <w:rPr>
          <w:rFonts w:ascii="Calibri" w:eastAsia="Times New Roman" w:hAnsi="Calibri" w:cs="Calibri"/>
          <w:color w:val="000000"/>
        </w:rPr>
        <w:t>1</w:t>
      </w:r>
      <w:r w:rsidRPr="00287D3D">
        <w:rPr>
          <w:rFonts w:ascii="Calibri" w:eastAsia="Times New Roman" w:hAnsi="Calibri" w:cs="Calibri"/>
          <w:color w:val="000000"/>
        </w:rPr>
        <w:t xml:space="preserve"> – McMahan &amp; Associates</w:t>
      </w:r>
    </w:p>
    <w:p w14:paraId="000E6008" w14:textId="3A0070C1" w:rsidR="00C066C7" w:rsidRPr="00287D3D" w:rsidRDefault="00C066C7" w:rsidP="00C066C7">
      <w:pPr>
        <w:pStyle w:val="ListParagraph"/>
        <w:numPr>
          <w:ilvl w:val="1"/>
          <w:numId w:val="7"/>
        </w:numPr>
        <w:spacing w:line="240" w:lineRule="auto"/>
      </w:pPr>
      <w:r w:rsidRPr="00287D3D">
        <w:t xml:space="preserve">Paul Backes stated GL7OA was in good financial standing. Audited financials are always posted on Grand Central for owners to review in detail.  </w:t>
      </w:r>
    </w:p>
    <w:p w14:paraId="23A2D1C6" w14:textId="71580336" w:rsidR="00CE65C8" w:rsidRPr="00287D3D" w:rsidRDefault="00CE65C8" w:rsidP="00C066C7">
      <w:pPr>
        <w:numPr>
          <w:ilvl w:val="0"/>
          <w:numId w:val="7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r w:rsidRPr="00287D3D">
        <w:rPr>
          <w:rFonts w:ascii="Calibri" w:eastAsia="Times New Roman" w:hAnsi="Calibri" w:cs="Calibri"/>
          <w:color w:val="000000"/>
        </w:rPr>
        <w:t xml:space="preserve">General Manager Report – </w:t>
      </w:r>
      <w:r w:rsidR="00830E53">
        <w:rPr>
          <w:rFonts w:ascii="Calibri" w:eastAsia="Times New Roman" w:hAnsi="Calibri" w:cs="Calibri"/>
          <w:color w:val="000000"/>
        </w:rPr>
        <w:t>Lindsay Reinwand</w:t>
      </w:r>
      <w:r w:rsidRPr="00287D3D">
        <w:rPr>
          <w:rFonts w:ascii="Calibri" w:eastAsia="Times New Roman" w:hAnsi="Calibri" w:cs="Calibri"/>
          <w:color w:val="000000"/>
        </w:rPr>
        <w:t>, GL7 General Manager</w:t>
      </w:r>
    </w:p>
    <w:p w14:paraId="62A8A49C" w14:textId="77777777" w:rsidR="00830E53" w:rsidRDefault="00985E16" w:rsidP="00830E53">
      <w:pPr>
        <w:numPr>
          <w:ilvl w:val="1"/>
          <w:numId w:val="7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Lindsay</w:t>
      </w:r>
      <w:r w:rsidR="00287D3D">
        <w:rPr>
          <w:rFonts w:ascii="Calibri" w:eastAsia="Times New Roman" w:hAnsi="Calibri" w:cs="Calibri"/>
          <w:color w:val="000000"/>
        </w:rPr>
        <w:t xml:space="preserve"> reviewed</w:t>
      </w:r>
      <w:r w:rsidR="00292E00">
        <w:rPr>
          <w:rFonts w:ascii="Calibri" w:eastAsia="Times New Roman" w:hAnsi="Calibri" w:cs="Calibri"/>
          <w:color w:val="000000"/>
        </w:rPr>
        <w:t xml:space="preserve"> 1</w:t>
      </w:r>
      <w:r w:rsidR="00292E00" w:rsidRPr="00292E00">
        <w:rPr>
          <w:rFonts w:ascii="Calibri" w:eastAsia="Times New Roman" w:hAnsi="Calibri" w:cs="Calibri"/>
          <w:color w:val="000000"/>
          <w:vertAlign w:val="superscript"/>
        </w:rPr>
        <w:t>st</w:t>
      </w:r>
      <w:r w:rsidR="00292E00">
        <w:rPr>
          <w:rFonts w:ascii="Calibri" w:eastAsia="Times New Roman" w:hAnsi="Calibri" w:cs="Calibri"/>
          <w:color w:val="000000"/>
        </w:rPr>
        <w:t xml:space="preserve"> Quarter</w:t>
      </w:r>
      <w:r w:rsidR="00287D3D">
        <w:rPr>
          <w:rFonts w:ascii="Calibri" w:eastAsia="Times New Roman" w:hAnsi="Calibri" w:cs="Calibri"/>
          <w:color w:val="000000"/>
        </w:rPr>
        <w:t xml:space="preserve"> statistics</w:t>
      </w:r>
    </w:p>
    <w:p w14:paraId="01C6E928" w14:textId="77777777" w:rsidR="00830E53" w:rsidRDefault="00292E00" w:rsidP="00830E53">
      <w:pPr>
        <w:numPr>
          <w:ilvl w:val="2"/>
          <w:numId w:val="7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r w:rsidRPr="00292E00">
        <w:rPr>
          <w:rFonts w:eastAsiaTheme="minorEastAsia" w:hAnsi="Calibri"/>
          <w:color w:val="000000" w:themeColor="text1"/>
          <w:kern w:val="24"/>
        </w:rPr>
        <w:t>$2,630,000 projected gross rental revenue</w:t>
      </w:r>
    </w:p>
    <w:p w14:paraId="653264E9" w14:textId="77777777" w:rsidR="00830E53" w:rsidRDefault="00292E00" w:rsidP="00830E53">
      <w:pPr>
        <w:numPr>
          <w:ilvl w:val="2"/>
          <w:numId w:val="7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r w:rsidRPr="00292E00">
        <w:rPr>
          <w:rFonts w:eastAsiaTheme="minorEastAsia" w:hAnsi="Calibri"/>
          <w:color w:val="000000" w:themeColor="text1"/>
          <w:kern w:val="24"/>
        </w:rPr>
        <w:lastRenderedPageBreak/>
        <w:t>5,158 Day Use parking reservations</w:t>
      </w:r>
    </w:p>
    <w:p w14:paraId="65AB55E6" w14:textId="77777777" w:rsidR="00830E53" w:rsidRDefault="00292E00" w:rsidP="00830E53">
      <w:pPr>
        <w:numPr>
          <w:ilvl w:val="2"/>
          <w:numId w:val="7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r w:rsidRPr="00292E00">
        <w:rPr>
          <w:rFonts w:eastAsiaTheme="minorEastAsia" w:hAnsi="Calibri"/>
          <w:color w:val="000000" w:themeColor="text1"/>
          <w:kern w:val="24"/>
        </w:rPr>
        <w:t>96.37% Occupancy</w:t>
      </w:r>
    </w:p>
    <w:p w14:paraId="6B3EE10C" w14:textId="54629999" w:rsidR="00292E00" w:rsidRPr="00292E00" w:rsidRDefault="00292E00" w:rsidP="00830E53">
      <w:pPr>
        <w:numPr>
          <w:ilvl w:val="2"/>
          <w:numId w:val="7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r w:rsidRPr="00292E00">
        <w:rPr>
          <w:rFonts w:eastAsiaTheme="minorEastAsia" w:hAnsi="Calibri"/>
          <w:color w:val="000000" w:themeColor="text1"/>
          <w:kern w:val="24"/>
        </w:rPr>
        <w:t>701 Bonus Time reservations</w:t>
      </w:r>
    </w:p>
    <w:p w14:paraId="5FF8E809" w14:textId="77777777" w:rsidR="00292E00" w:rsidRDefault="00292E00" w:rsidP="00292E00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2EB65757" w14:textId="77777777" w:rsidR="00F35C40" w:rsidRDefault="00F35C40" w:rsidP="00B244BD">
      <w:pPr>
        <w:numPr>
          <w:ilvl w:val="1"/>
          <w:numId w:val="7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General Property Updates</w:t>
      </w:r>
    </w:p>
    <w:p w14:paraId="1FB62211" w14:textId="1354122B" w:rsidR="00287D3D" w:rsidRPr="00F65333" w:rsidRDefault="00830E53" w:rsidP="00B244BD">
      <w:pPr>
        <w:numPr>
          <w:ilvl w:val="1"/>
          <w:numId w:val="7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Town of Breckenridge Updates</w:t>
      </w:r>
      <w:r w:rsidR="00287D3D" w:rsidRPr="00F65333">
        <w:rPr>
          <w:sz w:val="56"/>
          <w:szCs w:val="56"/>
        </w:rPr>
        <w:t xml:space="preserve"> </w:t>
      </w:r>
    </w:p>
    <w:p w14:paraId="385668A8" w14:textId="77777777" w:rsidR="00CE65C8" w:rsidRPr="00287D3D" w:rsidRDefault="00CE65C8" w:rsidP="00CE65C8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65F9C9B3" w14:textId="70B085A7" w:rsidR="00CE65C8" w:rsidRPr="00287D3D" w:rsidRDefault="00CE65C8" w:rsidP="00827C06">
      <w:pPr>
        <w:numPr>
          <w:ilvl w:val="0"/>
          <w:numId w:val="7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r w:rsidRPr="00287D3D">
        <w:rPr>
          <w:rFonts w:ascii="Calibri" w:eastAsia="Times New Roman" w:hAnsi="Calibri" w:cs="Calibri"/>
          <w:color w:val="000000"/>
        </w:rPr>
        <w:t xml:space="preserve">Interval International Update – </w:t>
      </w:r>
      <w:r w:rsidR="000B3D9C">
        <w:rPr>
          <w:rFonts w:ascii="Calibri" w:eastAsia="Times New Roman" w:hAnsi="Calibri" w:cs="Calibri"/>
          <w:color w:val="000000"/>
        </w:rPr>
        <w:t>Alve Campbell</w:t>
      </w:r>
      <w:r w:rsidRPr="00287D3D">
        <w:rPr>
          <w:rFonts w:ascii="Calibri" w:eastAsia="Times New Roman" w:hAnsi="Calibri" w:cs="Calibri"/>
          <w:color w:val="000000"/>
        </w:rPr>
        <w:t>, Interval International</w:t>
      </w:r>
    </w:p>
    <w:p w14:paraId="7B97E42A" w14:textId="74D30E07" w:rsidR="009E00FC" w:rsidRPr="00287D3D" w:rsidRDefault="000B3D9C" w:rsidP="009E00FC">
      <w:pPr>
        <w:pStyle w:val="ListParagraph"/>
        <w:numPr>
          <w:ilvl w:val="1"/>
          <w:numId w:val="7"/>
        </w:numPr>
        <w:spacing w:line="240" w:lineRule="auto"/>
      </w:pPr>
      <w:r>
        <w:t>Alve Campbell</w:t>
      </w:r>
      <w:r w:rsidR="009E00FC" w:rsidRPr="00287D3D">
        <w:t xml:space="preserve"> did an update on where Grand Lodge owners are using their exchange weeks, the top destinations and how to exchange or deposit owner weeks. </w:t>
      </w:r>
    </w:p>
    <w:p w14:paraId="3ABBBB9C" w14:textId="77777777" w:rsidR="00CE65C8" w:rsidRPr="00287D3D" w:rsidRDefault="00CE65C8" w:rsidP="00CE65C8">
      <w:pPr>
        <w:spacing w:after="0" w:line="240" w:lineRule="auto"/>
        <w:ind w:left="1080"/>
        <w:rPr>
          <w:rFonts w:ascii="Calibri" w:eastAsia="Times New Roman" w:hAnsi="Calibri" w:cs="Calibri"/>
          <w:color w:val="000000"/>
        </w:rPr>
      </w:pPr>
    </w:p>
    <w:p w14:paraId="4F191282" w14:textId="77777777" w:rsidR="00CE65C8" w:rsidRPr="00287D3D" w:rsidRDefault="00CE65C8" w:rsidP="00827C06">
      <w:pPr>
        <w:numPr>
          <w:ilvl w:val="0"/>
          <w:numId w:val="7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r w:rsidRPr="00287D3D">
        <w:rPr>
          <w:rFonts w:ascii="Calibri" w:eastAsia="Times New Roman" w:hAnsi="Calibri" w:cs="Calibri"/>
          <w:color w:val="000000"/>
        </w:rPr>
        <w:t>Questions &amp; Comments – Kimberly Tramontana, BGV VP of Operations</w:t>
      </w:r>
    </w:p>
    <w:p w14:paraId="7A9EF46B" w14:textId="77777777" w:rsidR="002428F4" w:rsidRPr="00B77FE2" w:rsidRDefault="002428F4" w:rsidP="002428F4">
      <w:pPr>
        <w:pStyle w:val="ListParagraph"/>
        <w:numPr>
          <w:ilvl w:val="1"/>
          <w:numId w:val="7"/>
        </w:numPr>
        <w:spacing w:line="240" w:lineRule="auto"/>
        <w:textAlignment w:val="center"/>
      </w:pPr>
      <w:r w:rsidRPr="00B77FE2">
        <w:rPr>
          <w:bCs/>
        </w:rPr>
        <w:t xml:space="preserve">Many questions were asked and answered </w:t>
      </w:r>
      <w:r>
        <w:rPr>
          <w:bCs/>
        </w:rPr>
        <w:t xml:space="preserve">throughout </w:t>
      </w:r>
      <w:r w:rsidRPr="00B77FE2">
        <w:rPr>
          <w:bCs/>
        </w:rPr>
        <w:t>the meeting.</w:t>
      </w:r>
      <w:r w:rsidRPr="00B77FE2">
        <w:t xml:space="preserve"> You can listen to the meeting recording via the link below or on Grand Central.  </w:t>
      </w:r>
    </w:p>
    <w:p w14:paraId="0FE7DFF8" w14:textId="77777777" w:rsidR="00CE65C8" w:rsidRPr="00287D3D" w:rsidRDefault="00CE65C8" w:rsidP="00CE65C8">
      <w:pPr>
        <w:spacing w:after="0" w:line="240" w:lineRule="auto"/>
        <w:ind w:left="720"/>
        <w:contextualSpacing/>
        <w:rPr>
          <w:rFonts w:ascii="Calibri" w:eastAsia="Times New Roman" w:hAnsi="Calibri" w:cs="Calibri"/>
          <w:color w:val="000000"/>
        </w:rPr>
      </w:pPr>
    </w:p>
    <w:p w14:paraId="4D87DF4C" w14:textId="77777777" w:rsidR="00CE65C8" w:rsidRPr="00287D3D" w:rsidRDefault="00CE65C8" w:rsidP="00827C06">
      <w:pPr>
        <w:numPr>
          <w:ilvl w:val="0"/>
          <w:numId w:val="7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r w:rsidRPr="00287D3D">
        <w:rPr>
          <w:rFonts w:ascii="Calibri" w:eastAsia="Times New Roman" w:hAnsi="Calibri" w:cs="Calibri"/>
          <w:color w:val="000000"/>
        </w:rPr>
        <w:t>Adjournment – Linda Cole, GL7OA Board President</w:t>
      </w:r>
    </w:p>
    <w:p w14:paraId="7BCA0DA7" w14:textId="53FBF709" w:rsidR="00851DF6" w:rsidRDefault="00314A9A" w:rsidP="00851DF6">
      <w:pPr>
        <w:pStyle w:val="ListParagraph"/>
        <w:numPr>
          <w:ilvl w:val="1"/>
          <w:numId w:val="7"/>
        </w:numPr>
        <w:spacing w:line="240" w:lineRule="auto"/>
        <w:textAlignment w:val="center"/>
      </w:pPr>
      <w:r w:rsidRPr="00287D3D">
        <w:t xml:space="preserve">Linda Cole adjourned the meeting at </w:t>
      </w:r>
      <w:r w:rsidR="00705FF2">
        <w:t>2</w:t>
      </w:r>
      <w:r w:rsidRPr="00287D3D">
        <w:t>:</w:t>
      </w:r>
      <w:r w:rsidR="00705FF2">
        <w:t>3</w:t>
      </w:r>
      <w:r w:rsidRPr="00287D3D">
        <w:t>3</w:t>
      </w:r>
      <w:r w:rsidR="00705FF2">
        <w:t>pm</w:t>
      </w:r>
    </w:p>
    <w:p w14:paraId="4F0488A3" w14:textId="7BFAB3FF" w:rsidR="00851DF6" w:rsidRDefault="00851DF6" w:rsidP="00851DF6">
      <w:pPr>
        <w:spacing w:line="240" w:lineRule="auto"/>
        <w:textAlignment w:val="center"/>
      </w:pPr>
    </w:p>
    <w:p w14:paraId="25B17FC2" w14:textId="77777777" w:rsidR="0036562B" w:rsidRDefault="00851DF6" w:rsidP="00851DF6">
      <w:pPr>
        <w:spacing w:line="240" w:lineRule="auto"/>
        <w:ind w:firstLine="720"/>
        <w:textAlignment w:val="center"/>
      </w:pPr>
      <w:r w:rsidRPr="00F97201">
        <w:t>The link to listen to the Annual Meeting is located her</w:t>
      </w:r>
      <w:r w:rsidR="0036562B">
        <w:t>e:</w:t>
      </w:r>
    </w:p>
    <w:p w14:paraId="5BD83539" w14:textId="0A18398B" w:rsidR="00851DF6" w:rsidRDefault="000B3D9C" w:rsidP="00851DF6">
      <w:pPr>
        <w:spacing w:line="240" w:lineRule="auto"/>
        <w:ind w:firstLine="720"/>
        <w:textAlignment w:val="center"/>
      </w:pPr>
      <w:hyperlink r:id="rId8" w:history="1">
        <w:r w:rsidR="0036562B" w:rsidRPr="00984EE7">
          <w:rPr>
            <w:rStyle w:val="Hyperlink"/>
            <w:sz w:val="24"/>
            <w:szCs w:val="24"/>
          </w:rPr>
          <w:t>https://vimeo.com/704315074/7a5a8f726d</w:t>
        </w:r>
      </w:hyperlink>
    </w:p>
    <w:p w14:paraId="37F82C46" w14:textId="07409B49" w:rsidR="00627E8A" w:rsidRPr="00627E8A" w:rsidRDefault="00627E8A" w:rsidP="00627E8A"/>
    <w:sectPr w:rsidR="00627E8A" w:rsidRPr="00627E8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CE12D3"/>
    <w:multiLevelType w:val="hybridMultilevel"/>
    <w:tmpl w:val="A058BDB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31B36471"/>
    <w:multiLevelType w:val="hybridMultilevel"/>
    <w:tmpl w:val="4D089B72"/>
    <w:lvl w:ilvl="0" w:tplc="1E6698C6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86543DC"/>
    <w:multiLevelType w:val="hybridMultilevel"/>
    <w:tmpl w:val="47529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2D7DCE"/>
    <w:multiLevelType w:val="hybridMultilevel"/>
    <w:tmpl w:val="1D2C85CE"/>
    <w:lvl w:ilvl="0" w:tplc="942861D0">
      <w:start w:val="1"/>
      <w:numFmt w:val="bullet"/>
      <w:lvlText w:val="•"/>
      <w:lvlJc w:val="left"/>
      <w:pPr>
        <w:tabs>
          <w:tab w:val="num" w:pos="3374"/>
        </w:tabs>
        <w:ind w:left="3374" w:hanging="360"/>
      </w:pPr>
      <w:rPr>
        <w:rFonts w:ascii="Arial" w:hAnsi="Arial" w:hint="default"/>
      </w:rPr>
    </w:lvl>
    <w:lvl w:ilvl="1" w:tplc="F59C1122" w:tentative="1">
      <w:start w:val="1"/>
      <w:numFmt w:val="bullet"/>
      <w:lvlText w:val="•"/>
      <w:lvlJc w:val="left"/>
      <w:pPr>
        <w:tabs>
          <w:tab w:val="num" w:pos="4094"/>
        </w:tabs>
        <w:ind w:left="4094" w:hanging="360"/>
      </w:pPr>
      <w:rPr>
        <w:rFonts w:ascii="Arial" w:hAnsi="Arial" w:hint="default"/>
      </w:rPr>
    </w:lvl>
    <w:lvl w:ilvl="2" w:tplc="C0F29532" w:tentative="1">
      <w:start w:val="1"/>
      <w:numFmt w:val="bullet"/>
      <w:lvlText w:val="•"/>
      <w:lvlJc w:val="left"/>
      <w:pPr>
        <w:tabs>
          <w:tab w:val="num" w:pos="4814"/>
        </w:tabs>
        <w:ind w:left="4814" w:hanging="360"/>
      </w:pPr>
      <w:rPr>
        <w:rFonts w:ascii="Arial" w:hAnsi="Arial" w:hint="default"/>
      </w:rPr>
    </w:lvl>
    <w:lvl w:ilvl="3" w:tplc="28604966" w:tentative="1">
      <w:start w:val="1"/>
      <w:numFmt w:val="bullet"/>
      <w:lvlText w:val="•"/>
      <w:lvlJc w:val="left"/>
      <w:pPr>
        <w:tabs>
          <w:tab w:val="num" w:pos="5534"/>
        </w:tabs>
        <w:ind w:left="5534" w:hanging="360"/>
      </w:pPr>
      <w:rPr>
        <w:rFonts w:ascii="Arial" w:hAnsi="Arial" w:hint="default"/>
      </w:rPr>
    </w:lvl>
    <w:lvl w:ilvl="4" w:tplc="2F86A79E" w:tentative="1">
      <w:start w:val="1"/>
      <w:numFmt w:val="bullet"/>
      <w:lvlText w:val="•"/>
      <w:lvlJc w:val="left"/>
      <w:pPr>
        <w:tabs>
          <w:tab w:val="num" w:pos="6254"/>
        </w:tabs>
        <w:ind w:left="6254" w:hanging="360"/>
      </w:pPr>
      <w:rPr>
        <w:rFonts w:ascii="Arial" w:hAnsi="Arial" w:hint="default"/>
      </w:rPr>
    </w:lvl>
    <w:lvl w:ilvl="5" w:tplc="C456B85C" w:tentative="1">
      <w:start w:val="1"/>
      <w:numFmt w:val="bullet"/>
      <w:lvlText w:val="•"/>
      <w:lvlJc w:val="left"/>
      <w:pPr>
        <w:tabs>
          <w:tab w:val="num" w:pos="6974"/>
        </w:tabs>
        <w:ind w:left="6974" w:hanging="360"/>
      </w:pPr>
      <w:rPr>
        <w:rFonts w:ascii="Arial" w:hAnsi="Arial" w:hint="default"/>
      </w:rPr>
    </w:lvl>
    <w:lvl w:ilvl="6" w:tplc="1A661B52" w:tentative="1">
      <w:start w:val="1"/>
      <w:numFmt w:val="bullet"/>
      <w:lvlText w:val="•"/>
      <w:lvlJc w:val="left"/>
      <w:pPr>
        <w:tabs>
          <w:tab w:val="num" w:pos="7694"/>
        </w:tabs>
        <w:ind w:left="7694" w:hanging="360"/>
      </w:pPr>
      <w:rPr>
        <w:rFonts w:ascii="Arial" w:hAnsi="Arial" w:hint="default"/>
      </w:rPr>
    </w:lvl>
    <w:lvl w:ilvl="7" w:tplc="6D26AFBC" w:tentative="1">
      <w:start w:val="1"/>
      <w:numFmt w:val="bullet"/>
      <w:lvlText w:val="•"/>
      <w:lvlJc w:val="left"/>
      <w:pPr>
        <w:tabs>
          <w:tab w:val="num" w:pos="8414"/>
        </w:tabs>
        <w:ind w:left="8414" w:hanging="360"/>
      </w:pPr>
      <w:rPr>
        <w:rFonts w:ascii="Arial" w:hAnsi="Arial" w:hint="default"/>
      </w:rPr>
    </w:lvl>
    <w:lvl w:ilvl="8" w:tplc="3134E334" w:tentative="1">
      <w:start w:val="1"/>
      <w:numFmt w:val="bullet"/>
      <w:lvlText w:val="•"/>
      <w:lvlJc w:val="left"/>
      <w:pPr>
        <w:tabs>
          <w:tab w:val="num" w:pos="9134"/>
        </w:tabs>
        <w:ind w:left="9134" w:hanging="360"/>
      </w:pPr>
      <w:rPr>
        <w:rFonts w:ascii="Arial" w:hAnsi="Arial" w:hint="default"/>
      </w:rPr>
    </w:lvl>
  </w:abstractNum>
  <w:abstractNum w:abstractNumId="4" w15:restartNumberingAfterBreak="0">
    <w:nsid w:val="4E945945"/>
    <w:multiLevelType w:val="hybridMultilevel"/>
    <w:tmpl w:val="3C1A3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606A2B"/>
    <w:multiLevelType w:val="hybridMultilevel"/>
    <w:tmpl w:val="841485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B06113F"/>
    <w:multiLevelType w:val="hybridMultilevel"/>
    <w:tmpl w:val="94120504"/>
    <w:lvl w:ilvl="0" w:tplc="04090019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7AB3698D"/>
    <w:multiLevelType w:val="hybridMultilevel"/>
    <w:tmpl w:val="9AB69E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D9D3EE7"/>
    <w:multiLevelType w:val="hybridMultilevel"/>
    <w:tmpl w:val="20E41980"/>
    <w:lvl w:ilvl="0" w:tplc="8CAACF3E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74786872">
    <w:abstractNumId w:val="4"/>
  </w:num>
  <w:num w:numId="2" w16cid:durableId="1510409299">
    <w:abstractNumId w:val="2"/>
  </w:num>
  <w:num w:numId="3" w16cid:durableId="1480001805">
    <w:abstractNumId w:val="8"/>
  </w:num>
  <w:num w:numId="4" w16cid:durableId="340205145">
    <w:abstractNumId w:val="0"/>
  </w:num>
  <w:num w:numId="5" w16cid:durableId="1884292607">
    <w:abstractNumId w:val="1"/>
  </w:num>
  <w:num w:numId="6" w16cid:durableId="1333339515">
    <w:abstractNumId w:val="6"/>
  </w:num>
  <w:num w:numId="7" w16cid:durableId="194078945">
    <w:abstractNumId w:val="5"/>
  </w:num>
  <w:num w:numId="8" w16cid:durableId="2106489359">
    <w:abstractNumId w:val="3"/>
  </w:num>
  <w:num w:numId="9" w16cid:durableId="25343865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1MbMwMbQ0NDUyNDVT0lEKTi0uzszPAykwrAUAgvenaywAAAA="/>
  </w:docVars>
  <w:rsids>
    <w:rsidRoot w:val="00627E8A"/>
    <w:rsid w:val="00007C9A"/>
    <w:rsid w:val="0003573A"/>
    <w:rsid w:val="000602EF"/>
    <w:rsid w:val="000B3D9C"/>
    <w:rsid w:val="000F31D1"/>
    <w:rsid w:val="0019275B"/>
    <w:rsid w:val="001F7AD5"/>
    <w:rsid w:val="002428F4"/>
    <w:rsid w:val="00287D3D"/>
    <w:rsid w:val="00292E00"/>
    <w:rsid w:val="0029377C"/>
    <w:rsid w:val="002D59E4"/>
    <w:rsid w:val="003118FB"/>
    <w:rsid w:val="00314A9A"/>
    <w:rsid w:val="0036562B"/>
    <w:rsid w:val="00365B9E"/>
    <w:rsid w:val="003E264B"/>
    <w:rsid w:val="00596E4B"/>
    <w:rsid w:val="005A0075"/>
    <w:rsid w:val="005A033E"/>
    <w:rsid w:val="005C3954"/>
    <w:rsid w:val="005F7C74"/>
    <w:rsid w:val="00613F58"/>
    <w:rsid w:val="00627E8A"/>
    <w:rsid w:val="00637F0F"/>
    <w:rsid w:val="00660546"/>
    <w:rsid w:val="00687311"/>
    <w:rsid w:val="006B15A4"/>
    <w:rsid w:val="006D2FC7"/>
    <w:rsid w:val="00705FF2"/>
    <w:rsid w:val="007E413D"/>
    <w:rsid w:val="007E64A6"/>
    <w:rsid w:val="00827C06"/>
    <w:rsid w:val="00830E53"/>
    <w:rsid w:val="00851DF6"/>
    <w:rsid w:val="009264C1"/>
    <w:rsid w:val="00967806"/>
    <w:rsid w:val="00985E16"/>
    <w:rsid w:val="009E00FC"/>
    <w:rsid w:val="00A331C6"/>
    <w:rsid w:val="00A33B76"/>
    <w:rsid w:val="00A4087B"/>
    <w:rsid w:val="00A60E66"/>
    <w:rsid w:val="00A64162"/>
    <w:rsid w:val="00A658E5"/>
    <w:rsid w:val="00B244BD"/>
    <w:rsid w:val="00B55391"/>
    <w:rsid w:val="00B844AA"/>
    <w:rsid w:val="00BF751B"/>
    <w:rsid w:val="00C066C7"/>
    <w:rsid w:val="00CE65C8"/>
    <w:rsid w:val="00D92982"/>
    <w:rsid w:val="00E30683"/>
    <w:rsid w:val="00E5138C"/>
    <w:rsid w:val="00EB28B7"/>
    <w:rsid w:val="00EC44FE"/>
    <w:rsid w:val="00F35C40"/>
    <w:rsid w:val="00F65333"/>
    <w:rsid w:val="00F972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1E38DD"/>
  <w15:chartTrackingRefBased/>
  <w15:docId w15:val="{A7B1902F-EC6A-4086-B481-8D53718C7F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7E8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7E8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F751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F751B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054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0546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287D3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36562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353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4454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192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5642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82136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vimeo.com/704315074/7a5a8f726d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5063766D7ED24EAE60B10D79829BB7" ma:contentTypeVersion="12" ma:contentTypeDescription="Create a new document." ma:contentTypeScope="" ma:versionID="eb80469c17651c669742fb551d011cd6">
  <xsd:schema xmlns:xsd="http://www.w3.org/2001/XMLSchema" xmlns:xs="http://www.w3.org/2001/XMLSchema" xmlns:p="http://schemas.microsoft.com/office/2006/metadata/properties" xmlns:ns2="b56ea6a9-e986-4ce5-ac60-fa28764d08f7" xmlns:ns3="adc1ff5f-fbb2-46e1-84e7-d1fa5348a9d0" targetNamespace="http://schemas.microsoft.com/office/2006/metadata/properties" ma:root="true" ma:fieldsID="6ab16d5d070c152bba1efaa4655eab87" ns2:_="" ns3:_="">
    <xsd:import namespace="b56ea6a9-e986-4ce5-ac60-fa28764d08f7"/>
    <xsd:import namespace="adc1ff5f-fbb2-46e1-84e7-d1fa5348a9d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LengthInSecond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6ea6a9-e986-4ce5-ac60-fa28764d08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c1ff5f-fbb2-46e1-84e7-d1fa5348a9d0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1F64E30-6CB5-4569-8A9A-32F45F744FD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E1C97D9-4554-4772-91AD-763C1AD096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6ea6a9-e986-4ce5-ac60-fa28764d08f7"/>
    <ds:schemaRef ds:uri="adc1ff5f-fbb2-46e1-84e7-d1fa5348a9d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741EC2E-ACA4-42F6-98E0-BE36F004992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385</Words>
  <Characters>219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 Britton</dc:creator>
  <cp:keywords/>
  <dc:description/>
  <cp:lastModifiedBy>Peggy Helfrich</cp:lastModifiedBy>
  <cp:revision>20</cp:revision>
  <dcterms:created xsi:type="dcterms:W3CDTF">2022-05-13T18:29:00Z</dcterms:created>
  <dcterms:modified xsi:type="dcterms:W3CDTF">2022-05-13T1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75063766D7ED24EAE60B10D79829BB7</vt:lpwstr>
  </property>
  <property fmtid="{D5CDD505-2E9C-101B-9397-08002B2CF9AE}" pid="3" name="Order">
    <vt:r8>1957400</vt:r8>
  </property>
</Properties>
</file>